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40E4E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A7EAE1D" w:rsidR="007B4A91" w:rsidRDefault="000E6FE4">
      <w:pPr>
        <w:rPr>
          <w:sz w:val="28"/>
          <w:szCs w:val="28"/>
        </w:rPr>
      </w:pPr>
      <w:r>
        <w:rPr>
          <w:sz w:val="28"/>
          <w:szCs w:val="28"/>
        </w:rPr>
        <w:t>Brick Builder</w:t>
      </w:r>
    </w:p>
    <w:p w14:paraId="34A9E19B" w14:textId="75E46B0B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74C57A6C" w14:textId="77777777" w:rsidR="000E6FE4" w:rsidRDefault="00556965" w:rsidP="000E6FE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EC798DB" w14:textId="3A694D41" w:rsidR="000E6FE4" w:rsidRPr="000E6FE4" w:rsidRDefault="000E6FE4" w:rsidP="000E6FE4">
      <w:pPr>
        <w:rPr>
          <w:sz w:val="28"/>
          <w:szCs w:val="28"/>
        </w:rPr>
      </w:pPr>
      <w:r w:rsidRPr="000E6FE4">
        <w:rPr>
          <w:sz w:val="28"/>
          <w:szCs w:val="28"/>
        </w:rPr>
        <w:t>Put the brick in the Truck</w:t>
      </w:r>
    </w:p>
    <w:p w14:paraId="3D632C61" w14:textId="61182230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2E9E12B" w:rsidR="007B4A91" w:rsidRDefault="000E6FE4" w:rsidP="000E6FE4">
      <w:pPr>
        <w:rPr>
          <w:sz w:val="28"/>
          <w:szCs w:val="28"/>
        </w:rPr>
      </w:pPr>
      <w:r>
        <w:rPr>
          <w:sz w:val="28"/>
          <w:szCs w:val="28"/>
        </w:rPr>
        <w:t>Two Builder were given a take to put 5 bricks in a truck. But the brick comes continuously and should not touch the ground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8AAB37" w:rsidR="007B4A91" w:rsidRDefault="000E6F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DA75A3" w:rsidR="007B4A91" w:rsidRDefault="000E6F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t the brick in the truc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3F80F1C" w:rsidR="007B4A91" w:rsidRDefault="000E6F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5AD4B40" w:rsidR="007B4A91" w:rsidRDefault="000E6F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t the brick in the truck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619F3A3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C902F0F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5B2CC75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be collected and stored inside a tru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0E09567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u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93E25E0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put the brick i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5971ED6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C14BAEF" w:rsidR="007B4A91" w:rsidRDefault="000E6F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the bricks to move o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0A05803A" w:rsidR="007B4A91" w:rsidRDefault="007B4A91">
      <w:pPr>
        <w:rPr>
          <w:sz w:val="28"/>
          <w:szCs w:val="28"/>
        </w:rPr>
      </w:pPr>
    </w:p>
    <w:p w14:paraId="14BD3334" w14:textId="1BDA2EF8" w:rsidR="007B4A91" w:rsidRDefault="007B4A91">
      <w:pPr>
        <w:ind w:left="720"/>
        <w:rPr>
          <w:sz w:val="28"/>
          <w:szCs w:val="28"/>
        </w:rPr>
      </w:pPr>
    </w:p>
    <w:p w14:paraId="1C48B225" w14:textId="2BE6E4F3" w:rsidR="000E6FE4" w:rsidRDefault="000E6FE4">
      <w:pPr>
        <w:ind w:left="720"/>
        <w:rPr>
          <w:sz w:val="28"/>
          <w:szCs w:val="28"/>
        </w:rPr>
      </w:pPr>
    </w:p>
    <w:p w14:paraId="53E9F7E5" w14:textId="51D8002E" w:rsidR="000E6FE4" w:rsidRDefault="000E6FE4">
      <w:pPr>
        <w:ind w:left="720"/>
        <w:rPr>
          <w:sz w:val="28"/>
          <w:szCs w:val="28"/>
        </w:rPr>
      </w:pPr>
    </w:p>
    <w:p w14:paraId="668BC571" w14:textId="1B226D00" w:rsidR="000E6FE4" w:rsidRDefault="000E6FE4">
      <w:pPr>
        <w:ind w:left="720"/>
        <w:rPr>
          <w:sz w:val="28"/>
          <w:szCs w:val="28"/>
        </w:rPr>
      </w:pPr>
    </w:p>
    <w:p w14:paraId="12BC5086" w14:textId="5D69EF02" w:rsidR="000E6FE4" w:rsidRDefault="000E6FE4">
      <w:pPr>
        <w:ind w:left="720"/>
        <w:rPr>
          <w:sz w:val="28"/>
          <w:szCs w:val="28"/>
        </w:rPr>
      </w:pPr>
    </w:p>
    <w:p w14:paraId="440300C2" w14:textId="4240F4EF" w:rsidR="000E6FE4" w:rsidRDefault="000E6FE4">
      <w:pPr>
        <w:ind w:left="720"/>
        <w:rPr>
          <w:sz w:val="28"/>
          <w:szCs w:val="28"/>
        </w:rPr>
      </w:pPr>
    </w:p>
    <w:p w14:paraId="51014239" w14:textId="385676E6" w:rsidR="000E6FE4" w:rsidRDefault="000E6FE4">
      <w:pPr>
        <w:ind w:left="720"/>
        <w:rPr>
          <w:sz w:val="28"/>
          <w:szCs w:val="28"/>
        </w:rPr>
      </w:pPr>
    </w:p>
    <w:p w14:paraId="681C2880" w14:textId="1B4A9344" w:rsidR="000E6FE4" w:rsidRDefault="000E6FE4">
      <w:pPr>
        <w:ind w:left="720"/>
        <w:rPr>
          <w:sz w:val="28"/>
          <w:szCs w:val="28"/>
        </w:rPr>
      </w:pPr>
    </w:p>
    <w:p w14:paraId="1700463D" w14:textId="00933DEC" w:rsidR="000E6FE4" w:rsidRDefault="000E6FE4">
      <w:pPr>
        <w:ind w:left="720"/>
        <w:rPr>
          <w:sz w:val="28"/>
          <w:szCs w:val="28"/>
        </w:rPr>
      </w:pPr>
    </w:p>
    <w:p w14:paraId="2BBB3D35" w14:textId="4927F61E" w:rsidR="000E6FE4" w:rsidRDefault="000E6FE4">
      <w:pPr>
        <w:ind w:left="720"/>
        <w:rPr>
          <w:sz w:val="28"/>
          <w:szCs w:val="28"/>
        </w:rPr>
      </w:pPr>
    </w:p>
    <w:p w14:paraId="1D19B667" w14:textId="7E7752F3" w:rsidR="000E6FE4" w:rsidRDefault="000E6FE4">
      <w:pPr>
        <w:ind w:left="720"/>
        <w:rPr>
          <w:sz w:val="28"/>
          <w:szCs w:val="28"/>
        </w:rPr>
      </w:pPr>
    </w:p>
    <w:p w14:paraId="42B623B2" w14:textId="60844166" w:rsidR="000E6FE4" w:rsidRDefault="000E6FE4">
      <w:pPr>
        <w:ind w:left="720"/>
        <w:rPr>
          <w:sz w:val="28"/>
          <w:szCs w:val="28"/>
        </w:rPr>
      </w:pPr>
    </w:p>
    <w:p w14:paraId="4CCDC8CF" w14:textId="77777777" w:rsidR="000E6FE4" w:rsidRDefault="000E6FE4">
      <w:pPr>
        <w:ind w:left="720"/>
        <w:rPr>
          <w:sz w:val="28"/>
          <w:szCs w:val="28"/>
        </w:rPr>
      </w:pPr>
    </w:p>
    <w:p w14:paraId="39620D9C" w14:textId="6D5E503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2E4196C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446BE1A0" w14:textId="1313950E" w:rsidR="000E6FE4" w:rsidRPr="000E6FE4" w:rsidRDefault="00556965" w:rsidP="000E6FE4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397B202" w14:textId="5637D373" w:rsidR="000E6FE4" w:rsidRDefault="000E6FE4" w:rsidP="000E6FE4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93BE9E2" wp14:editId="7B5B8D88">
            <wp:simplePos x="0" y="0"/>
            <wp:positionH relativeFrom="column">
              <wp:posOffset>-285750</wp:posOffset>
            </wp:positionH>
            <wp:positionV relativeFrom="paragraph">
              <wp:posOffset>36830</wp:posOffset>
            </wp:positionV>
            <wp:extent cx="4324350" cy="4065270"/>
            <wp:effectExtent l="0" t="0" r="6350" b="0"/>
            <wp:wrapThrough wrapText="bothSides">
              <wp:wrapPolygon edited="0">
                <wp:start x="0" y="0"/>
                <wp:lineTo x="0" y="21526"/>
                <wp:lineTo x="21568" y="21526"/>
                <wp:lineTo x="21568" y="0"/>
                <wp:lineTo x="0" y="0"/>
              </wp:wrapPolygon>
            </wp:wrapThrough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52" r="41667"/>
                    <a:stretch/>
                  </pic:blipFill>
                  <pic:spPr bwMode="auto">
                    <a:xfrm>
                      <a:off x="0" y="0"/>
                      <a:ext cx="4324350" cy="406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9C6D29" w14:textId="6F1495EF" w:rsidR="000E6FE4" w:rsidRDefault="000E6FE4" w:rsidP="000E6FE4">
      <w:pPr>
        <w:rPr>
          <w:sz w:val="28"/>
          <w:szCs w:val="28"/>
        </w:rPr>
      </w:pPr>
    </w:p>
    <w:p w14:paraId="03C8DC14" w14:textId="4BAF8E42" w:rsidR="000E6FE4" w:rsidRDefault="000E6FE4" w:rsidP="000E6FE4">
      <w:pPr>
        <w:rPr>
          <w:sz w:val="28"/>
          <w:szCs w:val="28"/>
        </w:rPr>
      </w:pPr>
    </w:p>
    <w:p w14:paraId="28F14D26" w14:textId="4C29761B" w:rsidR="000E6FE4" w:rsidRDefault="000E6FE4" w:rsidP="000E6FE4">
      <w:pPr>
        <w:rPr>
          <w:sz w:val="28"/>
          <w:szCs w:val="28"/>
        </w:rPr>
      </w:pPr>
    </w:p>
    <w:p w14:paraId="6DA4D8B3" w14:textId="681A44A2" w:rsidR="000E6FE4" w:rsidRDefault="000E6FE4" w:rsidP="000E6FE4">
      <w:pPr>
        <w:rPr>
          <w:sz w:val="28"/>
          <w:szCs w:val="28"/>
        </w:rPr>
      </w:pPr>
    </w:p>
    <w:p w14:paraId="52C7F38F" w14:textId="5BD7A6B0" w:rsidR="000E6FE4" w:rsidRDefault="000E6FE4" w:rsidP="000E6FE4">
      <w:pPr>
        <w:rPr>
          <w:sz w:val="28"/>
          <w:szCs w:val="28"/>
        </w:rPr>
      </w:pPr>
    </w:p>
    <w:p w14:paraId="7B22A3CC" w14:textId="36B7C6A8" w:rsidR="000E6FE4" w:rsidRDefault="000E6FE4" w:rsidP="000E6FE4"/>
    <w:p w14:paraId="434CF9BE" w14:textId="7B15B846" w:rsidR="000E6FE4" w:rsidRDefault="000E6FE4" w:rsidP="000E6FE4"/>
    <w:p w14:paraId="0B4B55DC" w14:textId="64299949" w:rsidR="000E6FE4" w:rsidRDefault="000E6FE4" w:rsidP="000E6FE4"/>
    <w:p w14:paraId="2AEA607C" w14:textId="7C843C27" w:rsidR="000E6FE4" w:rsidRDefault="000E6FE4" w:rsidP="000E6FE4"/>
    <w:p w14:paraId="78048C77" w14:textId="618DAB70" w:rsidR="000E6FE4" w:rsidRDefault="000E6FE4" w:rsidP="000E6FE4"/>
    <w:p w14:paraId="12F6CB6C" w14:textId="20E698A5" w:rsidR="000E6FE4" w:rsidRDefault="000E6FE4" w:rsidP="000E6FE4"/>
    <w:p w14:paraId="497AC470" w14:textId="05CED602" w:rsidR="000E6FE4" w:rsidRDefault="000E6FE4" w:rsidP="000E6FE4"/>
    <w:p w14:paraId="6AF4AB9E" w14:textId="4768C2A3" w:rsidR="000E6FE4" w:rsidRDefault="000E6FE4" w:rsidP="000E6FE4"/>
    <w:p w14:paraId="18FFB2F8" w14:textId="2481A013" w:rsidR="000E6FE4" w:rsidRDefault="000E6FE4" w:rsidP="000E6FE4"/>
    <w:p w14:paraId="1BE6B36D" w14:textId="7C7E0AC0" w:rsidR="000E6FE4" w:rsidRDefault="000E6FE4" w:rsidP="000E6FE4"/>
    <w:p w14:paraId="0A6F63C3" w14:textId="6E52D4A1" w:rsidR="000E6FE4" w:rsidRDefault="000E6FE4" w:rsidP="000E6FE4"/>
    <w:p w14:paraId="7AB40571" w14:textId="6741C20D" w:rsidR="000E6FE4" w:rsidRDefault="000E6FE4" w:rsidP="000E6FE4"/>
    <w:p w14:paraId="60BE4C41" w14:textId="7F804A27" w:rsidR="000E6FE4" w:rsidRDefault="000E6FE4" w:rsidP="000E6FE4"/>
    <w:p w14:paraId="77A9B3A0" w14:textId="445CEBE6" w:rsidR="000E6FE4" w:rsidRDefault="000E6FE4" w:rsidP="000E6FE4"/>
    <w:p w14:paraId="3BD2AA40" w14:textId="77777777" w:rsidR="000E6FE4" w:rsidRPr="000E6FE4" w:rsidRDefault="000E6FE4" w:rsidP="000E6FE4"/>
    <w:p w14:paraId="3FC726A4" w14:textId="0E527E2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79DCD4A5" w:rsidR="007B4A91" w:rsidRDefault="000E6FE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peed of the brick moving is going to increase and there can be multiple bricks on the </w:t>
      </w:r>
      <w:proofErr w:type="spellStart"/>
      <w:r>
        <w:rPr>
          <w:sz w:val="28"/>
          <w:szCs w:val="28"/>
        </w:rPr>
        <w:t>borad</w:t>
      </w:r>
      <w:proofErr w:type="spellEnd"/>
      <w:r>
        <w:rPr>
          <w:sz w:val="28"/>
          <w:szCs w:val="28"/>
        </w:rPr>
        <w:t xml:space="preserve"> at the same time making it harder for the player to </w:t>
      </w:r>
      <w:proofErr w:type="spellStart"/>
      <w:r>
        <w:rPr>
          <w:sz w:val="28"/>
          <w:szCs w:val="28"/>
        </w:rPr>
        <w:t>decied</w:t>
      </w:r>
      <w:proofErr w:type="spellEnd"/>
      <w:r>
        <w:rPr>
          <w:sz w:val="28"/>
          <w:szCs w:val="28"/>
        </w:rPr>
        <w:t>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6FE4"/>
    <w:rsid w:val="00140E4E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239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el, Saumya (School SA)</cp:lastModifiedBy>
  <cp:revision>3</cp:revision>
  <dcterms:created xsi:type="dcterms:W3CDTF">2021-03-18T05:03:00Z</dcterms:created>
  <dcterms:modified xsi:type="dcterms:W3CDTF">2021-05-11T12:22:00Z</dcterms:modified>
</cp:coreProperties>
</file>